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ui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pentadecan-15-olide, (E)-1-(2,6,6-trimethyl-1,3-cyclohexadien-1-yl)-2-bute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3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é. aromatique. Cuiré. Chypr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de poids corporel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e poids corporel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e poids corporel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ui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ui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pentadecan-15-olide, (E)-1-(2,6,6-trimethyl-1,3-cyclohexadien-1-yl)-2-bute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ui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ui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40EDC8C-CEF1-4F71-82E9-39AE8B5B8505}"/>
</file>

<file path=customXml/itemProps3.xml><?xml version="1.0" encoding="utf-8"?>
<ds:datastoreItem xmlns:ds="http://schemas.openxmlformats.org/officeDocument/2006/customXml" ds:itemID="{34151140-27D8-494E-A375-CCAC7593AC61}"/>
</file>

<file path=customXml/itemProps4.xml><?xml version="1.0" encoding="utf-8"?>
<ds:datastoreItem xmlns:ds="http://schemas.openxmlformats.org/officeDocument/2006/customXml" ds:itemID="{40D62BB5-47F5-4DC0-9D87-782CCCC3CF8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